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lack Me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atinx Me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sian Me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sian Wome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atinx Wome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lack Wome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White Women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S News &amp; World Repor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p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1C46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1.8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9C72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9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3B50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4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7C84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8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39EB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-10.0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D9BB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-10.6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9A1B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-9.5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p 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2C74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1.0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8C94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7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2A60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.9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9C62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1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6B6C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5.5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6FB2C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6.1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FB8B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5.0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t To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9C55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1.4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C74A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1.0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850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7.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BA1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4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5BC9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3.9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EB8B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5.0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7BF8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3.11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arnegie Selectivity Inde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re S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4C45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1.7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5C84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9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1AE0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.6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9C82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8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63ACB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-7.2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5EABBD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-7.6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6DB2C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6.2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lec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6C55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1.6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DC93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5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2A00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6.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BC1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3.1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9BD9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3.7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7B6C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5.4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9BD9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3.7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clus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0C36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1.8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CC65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1.3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D430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9.6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2B30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7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DBE9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3.6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6B6C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5.5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1C17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2.60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verage citations of institution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ow (0.1, 1.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3C749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1.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CA31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A5D0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8.6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2B20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9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7BF8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3.1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4B8B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4.7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8BF8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3.0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dium (1.48, 1.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8C942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7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BFC36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1.9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2B30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4.7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9C62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1.0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3B4C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5.7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4B4C3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5.7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83B8B5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4.8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igh (1.77, 4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C8C558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1.5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CB2C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0.0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1AD0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5.6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D6C84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000000"/>
              </w:rPr>
              <w:t xml:space="default">-0.8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DA2B7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-9.2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9A1B6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-9.4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57A7BB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-8.27%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9:28:08Z</dcterms:created>
  <dcterms:modified xsi:type="dcterms:W3CDTF">2023-10-21T19:2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